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4B983E11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381911" w:rsidRPr="00381911">
        <w:rPr>
          <w:b/>
          <w:bCs/>
          <w:noProof/>
          <w:color w:val="000000" w:themeColor="text1"/>
        </w:rPr>
        <w:t>Database: Using MongoDB, build the CRUD operations with NodeJS</w:t>
      </w:r>
      <w:r w:rsidR="00381911">
        <w:rPr>
          <w:b/>
          <w:bCs/>
          <w:noProof/>
          <w:color w:val="000000" w:themeColor="text1"/>
        </w:rPr>
        <w:t>.</w:t>
      </w:r>
    </w:p>
    <w:p w14:paraId="3E7DDCB3" w14:textId="432F3208" w:rsidR="00EE637C" w:rsidRPr="00CD5E06" w:rsidRDefault="00665C51" w:rsidP="004E3746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5ED55CBA" w14:textId="77777777" w:rsidR="00976548" w:rsidRPr="00976548" w:rsidRDefault="00855269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55269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976548" w:rsidRPr="00976548">
        <w:rPr>
          <w:noProof/>
          <w:color w:val="000000" w:themeColor="text1"/>
          <w:sz w:val="22"/>
          <w:szCs w:val="22"/>
          <w:lang w:val="en-IN"/>
        </w:rPr>
        <w:t>&lt;script src="/socket.io/socket.io.js"&gt;&lt;/script&gt;</w:t>
      </w:r>
    </w:p>
    <w:p w14:paraId="1FA54811" w14:textId="7B628FF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 xml:space="preserve">  &lt;script&gt;    </w:t>
      </w:r>
    </w:p>
    <w:p w14:paraId="22CA831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Current username</w:t>
      </w:r>
    </w:p>
    <w:p w14:paraId="4E13540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let currentUsername = '';</w:t>
      </w:r>
    </w:p>
    <w:p w14:paraId="1EDB641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Format timestamp</w:t>
      </w:r>
    </w:p>
    <w:p w14:paraId="619B081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function formatTimestamp(timestamp) {</w:t>
      </w:r>
    </w:p>
    <w:p w14:paraId="1392365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date = new Date(timestamp);</w:t>
      </w:r>
    </w:p>
    <w:p w14:paraId="0D7070F7" w14:textId="4BE2F90D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return date.toLocaleTimeString([], { hour: '2-digit', minute: '2-digit' });}</w:t>
      </w:r>
    </w:p>
    <w:p w14:paraId="7D2F2EF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Handle username submission</w:t>
      </w:r>
    </w:p>
    <w:p w14:paraId="1629675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usernameForm.addEventListener('submit', (e) =&gt; {</w:t>
      </w:r>
    </w:p>
    <w:p w14:paraId="4D6F261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.preventDefault();</w:t>
      </w:r>
    </w:p>
    <w:p w14:paraId="0E02BFB7" w14:textId="12CEC0B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urrentUsername = usernameInput.value.trim();</w:t>
      </w:r>
    </w:p>
    <w:p w14:paraId="1A817B6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if (currentUsername) {</w:t>
      </w:r>
    </w:p>
    <w:p w14:paraId="74676FB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// Create user via API</w:t>
      </w:r>
    </w:p>
    <w:p w14:paraId="3F36794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fetch('/api/users', {</w:t>
      </w:r>
    </w:p>
    <w:p w14:paraId="27D78DE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thod: 'POST',</w:t>
      </w:r>
    </w:p>
    <w:p w14:paraId="136BD37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headers: {</w:t>
      </w:r>
    </w:p>
    <w:p w14:paraId="32F91293" w14:textId="18730926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'Content-Type': 'application/json'},</w:t>
      </w:r>
    </w:p>
    <w:p w14:paraId="75832EEC" w14:textId="047EA98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body: JSON.stringify({ username: currentUsername })})</w:t>
      </w:r>
    </w:p>
    <w:p w14:paraId="44AC124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response =&gt; {</w:t>
      </w:r>
    </w:p>
    <w:p w14:paraId="184672C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if (response.status === 409) {</w:t>
      </w:r>
    </w:p>
    <w:p w14:paraId="61AE2A9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// Username exists, just join</w:t>
      </w:r>
    </w:p>
    <w:p w14:paraId="544FF3B8" w14:textId="7B57FED6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      return { success: true };}</w:t>
      </w:r>
    </w:p>
    <w:p w14:paraId="012779F0" w14:textId="7CF781F8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return response.json();})</w:t>
      </w:r>
    </w:p>
    <w:p w14:paraId="627D97B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data =&gt; {</w:t>
      </w:r>
    </w:p>
    <w:p w14:paraId="07325C2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if (data.error) {</w:t>
      </w:r>
    </w:p>
    <w:p w14:paraId="32059E6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alert(`Error: ${data.error}`);</w:t>
      </w:r>
    </w:p>
    <w:p w14:paraId="46ACE702" w14:textId="47C580D8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return;}          // Join the chat</w:t>
      </w:r>
    </w:p>
    <w:p w14:paraId="7226FF2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socket.emit('join', currentUsername);</w:t>
      </w:r>
    </w:p>
    <w:p w14:paraId="5D16992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usernameScreen.style.display = 'none';</w:t>
      </w:r>
    </w:p>
    <w:p w14:paraId="18A0EF96" w14:textId="77777777" w:rsid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hatScreen.style.display = 'flex';</w:t>
      </w:r>
    </w:p>
    <w:p w14:paraId="3E5C084E" w14:textId="5A08A4A3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// Fetch online users</w:t>
      </w:r>
    </w:p>
    <w:p w14:paraId="764DE968" w14:textId="2AA936E9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fetchUsers();})</w:t>
      </w:r>
    </w:p>
    <w:p w14:paraId="2600324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catch(error =&gt; {</w:t>
      </w:r>
    </w:p>
    <w:p w14:paraId="7096364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ole.error('Error:', error);</w:t>
      </w:r>
    </w:p>
    <w:p w14:paraId="5F02FA4E" w14:textId="59BA8FD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alert('An error occurred. Please try again.');  });}});</w:t>
      </w:r>
    </w:p>
    <w:p w14:paraId="6964DBE3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Handle sending messages</w:t>
      </w:r>
    </w:p>
    <w:p w14:paraId="5D548F1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chatForm.addEventListener('submit', (e) =&gt; {</w:t>
      </w:r>
    </w:p>
    <w:p w14:paraId="100280A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.preventDefault();</w:t>
      </w:r>
    </w:p>
    <w:p w14:paraId="4B0F81CE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message = messageInput.value.trim();</w:t>
      </w:r>
    </w:p>
    <w:p w14:paraId="185758C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if (message &amp;&amp; currentUsername) {</w:t>
      </w:r>
    </w:p>
    <w:p w14:paraId="69F64D0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// Send message via API</w:t>
      </w:r>
    </w:p>
    <w:p w14:paraId="28F59A8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fetch('/api/messages', {</w:t>
      </w:r>
    </w:p>
    <w:p w14:paraId="7135DB1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thod: 'POST',</w:t>
      </w:r>
    </w:p>
    <w:p w14:paraId="3A24294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headers: {</w:t>
      </w:r>
    </w:p>
    <w:p w14:paraId="7FD0B756" w14:textId="6726C813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'Content-Type': 'application/json'  },</w:t>
      </w:r>
    </w:p>
    <w:p w14:paraId="465A4B5A" w14:textId="1CF94A76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    body: JSON.stringify({ user: currentUsername, text: message })  })</w:t>
      </w:r>
    </w:p>
    <w:p w14:paraId="110988B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response =&gt; response.json())</w:t>
      </w:r>
    </w:p>
    <w:p w14:paraId="35CEF08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data =&gt; {</w:t>
      </w:r>
    </w:p>
    <w:p w14:paraId="5EEF5F23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if (data.error) {</w:t>
      </w:r>
    </w:p>
    <w:p w14:paraId="20219C9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alert(`Error: ${data.error}`);</w:t>
      </w:r>
    </w:p>
    <w:p w14:paraId="0EA01A95" w14:textId="77777777" w:rsid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return;}</w:t>
      </w:r>
    </w:p>
    <w:p w14:paraId="46E636CB" w14:textId="0AE858B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ssageInput.value = '';</w:t>
      </w:r>
    </w:p>
    <w:p w14:paraId="51671B46" w14:textId="3FA2B769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ssageInput.focus();})</w:t>
      </w:r>
    </w:p>
    <w:p w14:paraId="7B8E36F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catch(error =&gt; {</w:t>
      </w:r>
    </w:p>
    <w:p w14:paraId="19DFF9E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ole.error('Error:', error);</w:t>
      </w:r>
    </w:p>
    <w:p w14:paraId="575CEEAB" w14:textId="0B8D9849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alert('Failed to send message. Please try again.');  });}  });</w:t>
      </w:r>
    </w:p>
    <w:p w14:paraId="233CEAB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Fetch all messages</w:t>
      </w:r>
    </w:p>
    <w:p w14:paraId="73054B1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function fetchMessages() {</w:t>
      </w:r>
    </w:p>
    <w:p w14:paraId="2D1E9EA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('/api/messages')</w:t>
      </w:r>
    </w:p>
    <w:p w14:paraId="0ABA2D4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response =&gt; response.json())</w:t>
      </w:r>
    </w:p>
    <w:p w14:paraId="23682C9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messages =&gt; {</w:t>
      </w:r>
    </w:p>
    <w:p w14:paraId="6E82E22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hatMessages.innerHTML = '';</w:t>
      </w:r>
    </w:p>
    <w:p w14:paraId="2E2C1CA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ssages.forEach(message =&gt; {</w:t>
      </w:r>
    </w:p>
    <w:p w14:paraId="575AAB31" w14:textId="782BD9A2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displayMessage(message);});</w:t>
      </w:r>
    </w:p>
    <w:p w14:paraId="4C6666D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// Auto-scroll to the bottom</w:t>
      </w:r>
    </w:p>
    <w:p w14:paraId="3B796147" w14:textId="20531C02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hatMessages.scrollTop = chatMessages.scrollHeight;})</w:t>
      </w:r>
    </w:p>
    <w:p w14:paraId="3A95AAD3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catch(error =&gt; {</w:t>
      </w:r>
    </w:p>
    <w:p w14:paraId="288855FB" w14:textId="08CF9915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ole.error('Error fetching messages:', error);});  }</w:t>
      </w:r>
    </w:p>
    <w:p w14:paraId="5EDB8FB8" w14:textId="20644ED4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Fetch all users</w:t>
      </w:r>
    </w:p>
    <w:p w14:paraId="2825817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function fetchUsers() {</w:t>
      </w:r>
    </w:p>
    <w:p w14:paraId="41E4F3E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('/api/users')</w:t>
      </w:r>
    </w:p>
    <w:p w14:paraId="076E6CF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response =&gt; response.json())</w:t>
      </w:r>
    </w:p>
    <w:p w14:paraId="32571D7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users =&gt; {</w:t>
      </w:r>
    </w:p>
    <w:p w14:paraId="531240F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usersList.innerHTML = '';</w:t>
      </w:r>
    </w:p>
    <w:p w14:paraId="7E53ECD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users.forEach(user =&gt; {</w:t>
      </w:r>
    </w:p>
    <w:p w14:paraId="74B115FE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const li = document.createElement('li');</w:t>
      </w:r>
    </w:p>
    <w:p w14:paraId="48A5AC1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li.textContent = user.username;</w:t>
      </w:r>
    </w:p>
    <w:p w14:paraId="16C7706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if (user.username === currentUsername) {</w:t>
      </w:r>
    </w:p>
    <w:p w14:paraId="7C2F0F6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li.textContent += ' (You)';</w:t>
      </w:r>
    </w:p>
    <w:p w14:paraId="1C520703" w14:textId="4320C16D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li.style.fontWeight = 'bold';  }</w:t>
      </w:r>
    </w:p>
    <w:p w14:paraId="1A44D04F" w14:textId="4997DBDA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usersList.appendChild(li);});})</w:t>
      </w:r>
    </w:p>
    <w:p w14:paraId="5CF834F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catch(error =&gt; {</w:t>
      </w:r>
    </w:p>
    <w:p w14:paraId="6BD73DC0" w14:textId="77777777" w:rsid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ole.error('Error fetching users:', error);});}</w:t>
      </w:r>
    </w:p>
    <w:p w14:paraId="18DCCD2C" w14:textId="0D39575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Display a message</w:t>
      </w:r>
    </w:p>
    <w:p w14:paraId="69B7DDE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function displayMessage(message) {</w:t>
      </w:r>
    </w:p>
    <w:p w14:paraId="004F9FBB" w14:textId="77777777" w:rsid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messageElement = document.createElement('div');</w:t>
      </w:r>
    </w:p>
    <w:p w14:paraId="4EDCC6D8" w14:textId="3FFDA27E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if (message.user === 'System') {</w:t>
      </w:r>
    </w:p>
    <w:p w14:paraId="06C5367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classList.add('message', 'system-message');</w:t>
      </w:r>
    </w:p>
    <w:p w14:paraId="56C85A70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innerHTML = `</w:t>
      </w:r>
    </w:p>
    <w:p w14:paraId="5F424C4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&gt;${message.text}&lt;/div&gt;</w:t>
      </w:r>
    </w:p>
    <w:p w14:paraId="18FCE3EF" w14:textId="5C629E0C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 class="timestamp"&gt;${formatTimestamp(message.timestamp)}&lt;/div&gt;`;} else if (message.user === currentUsername) {</w:t>
      </w:r>
    </w:p>
    <w:p w14:paraId="38C1177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classList.add('message', 'user-message');</w:t>
      </w:r>
    </w:p>
    <w:p w14:paraId="62AE5A0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innerHTML = `</w:t>
      </w:r>
    </w:p>
    <w:p w14:paraId="55C03C3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    &lt;div class="actions"&gt;</w:t>
      </w:r>
    </w:p>
    <w:p w14:paraId="4AD3185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&lt;button class="edit-btn" data-id="${message._id}"&gt;Edit&lt;/button&gt;</w:t>
      </w:r>
    </w:p>
    <w:p w14:paraId="1F59C64E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&lt;button class="delete-btn" data-id="${message._id}"&gt;Delete&lt;/button&gt;</w:t>
      </w:r>
    </w:p>
    <w:p w14:paraId="52196C1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/div&gt;</w:t>
      </w:r>
    </w:p>
    <w:p w14:paraId="34555CD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&gt;${message.text}&lt;/div&gt;</w:t>
      </w:r>
    </w:p>
    <w:p w14:paraId="6CA84BD5" w14:textId="59E4A6BF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 class="timestamp"&gt;${formatTimestamp(message.timestamp)}&lt;/div&gt;`;</w:t>
      </w:r>
    </w:p>
    <w:p w14:paraId="26772EE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// Add event listeners for edit and delete buttons</w:t>
      </w:r>
    </w:p>
    <w:p w14:paraId="454E3B8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setTimeout(() =&gt; {</w:t>
      </w:r>
    </w:p>
    <w:p w14:paraId="654DFF4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t editBtn = messageElement.querySelector('.edit-btn');</w:t>
      </w:r>
    </w:p>
    <w:p w14:paraId="7C466BA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t deleteBtn = messageElement.querySelector('.delete-btn');</w:t>
      </w:r>
    </w:p>
    <w:p w14:paraId="2561D83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if (editBtn) {</w:t>
      </w:r>
    </w:p>
    <w:p w14:paraId="35AFB4F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editBtn.addEventListener('click', function() {</w:t>
      </w:r>
    </w:p>
    <w:p w14:paraId="30BDD6B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const messageId = this.getAttribute('data-id');</w:t>
      </w:r>
    </w:p>
    <w:p w14:paraId="715DD261" w14:textId="57DC84C8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openEditModal(messageId, message.text);});}</w:t>
      </w:r>
    </w:p>
    <w:p w14:paraId="7D879A9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if (deleteBtn) {</w:t>
      </w:r>
    </w:p>
    <w:p w14:paraId="5643C33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deleteBtn.addEventListener('click', function() {</w:t>
      </w:r>
    </w:p>
    <w:p w14:paraId="00A40B5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const messageId = this.getAttribute('data-id');</w:t>
      </w:r>
    </w:p>
    <w:p w14:paraId="4608D99B" w14:textId="1D4DF152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  openDeleteModal(messageId);});}</w:t>
      </w:r>
    </w:p>
    <w:p w14:paraId="5C90DE0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}, 0);</w:t>
      </w:r>
    </w:p>
    <w:p w14:paraId="3CA24BB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} else {</w:t>
      </w:r>
    </w:p>
    <w:p w14:paraId="393FACE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classList.add('message', 'other-message');</w:t>
      </w:r>
    </w:p>
    <w:p w14:paraId="5AD8282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ssageElement.innerHTML = `</w:t>
      </w:r>
    </w:p>
    <w:p w14:paraId="318A2A8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&gt;&lt;strong&gt;${message.user}&lt;/strong&gt;: ${message.text}&lt;/div&gt;</w:t>
      </w:r>
    </w:p>
    <w:p w14:paraId="45B89885" w14:textId="2375A59A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&lt;div class="timestamp"&gt;${formatTimestamp(message.timestamp)}&lt;/div&gt;`;}</w:t>
      </w:r>
    </w:p>
    <w:p w14:paraId="0E96C240" w14:textId="5FDA7A02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chatMessages.appendChild(messageElement);}</w:t>
      </w:r>
    </w:p>
    <w:p w14:paraId="43D562B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Open edit modal</w:t>
      </w:r>
    </w:p>
    <w:p w14:paraId="6C38C5B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function openEditModal(messageId, text) {</w:t>
      </w:r>
    </w:p>
    <w:p w14:paraId="5906095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ditMessageId.value = messageId;</w:t>
      </w:r>
    </w:p>
    <w:p w14:paraId="57A26025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ditMessage.value = text;</w:t>
      </w:r>
    </w:p>
    <w:p w14:paraId="7D803189" w14:textId="5CC9C9D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ditModal.style.display = 'flex';}</w:t>
      </w:r>
    </w:p>
    <w:p w14:paraId="2F17F0C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Open delete modal</w:t>
      </w:r>
    </w:p>
    <w:p w14:paraId="447D595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function openDeleteModal(messageId) {</w:t>
      </w:r>
    </w:p>
    <w:p w14:paraId="17D91DE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deleteMessageId.value = messageId;</w:t>
      </w:r>
    </w:p>
    <w:p w14:paraId="4FF37E1F" w14:textId="149F4674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deleteModal.style.display = 'flex';}</w:t>
      </w:r>
    </w:p>
    <w:p w14:paraId="4B3A510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Edit form submit handler</w:t>
      </w:r>
    </w:p>
    <w:p w14:paraId="1742D38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editForm.addEventListener('submit', (e) =&gt; {</w:t>
      </w:r>
    </w:p>
    <w:p w14:paraId="79BAC4E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.preventDefault();</w:t>
      </w:r>
    </w:p>
    <w:p w14:paraId="0D20B55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messageId = editMessageId.value;</w:t>
      </w:r>
    </w:p>
    <w:p w14:paraId="3AD9F2A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newText = editMessage.value.trim();</w:t>
      </w:r>
    </w:p>
    <w:p w14:paraId="5B54AA3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if (newText) {</w:t>
      </w:r>
    </w:p>
    <w:p w14:paraId="5A139583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// Update message via API</w:t>
      </w:r>
    </w:p>
    <w:p w14:paraId="3C5BBB00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fetch(`/api/messages/${messageId}`, {</w:t>
      </w:r>
    </w:p>
    <w:p w14:paraId="2621C4D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method: 'PUT',</w:t>
      </w:r>
    </w:p>
    <w:p w14:paraId="788A58A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headers: {</w:t>
      </w:r>
    </w:p>
    <w:p w14:paraId="6826850D" w14:textId="1965F2A9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'Content-Type': 'application/json'},</w:t>
      </w:r>
    </w:p>
    <w:p w14:paraId="1619CDE1" w14:textId="6409B978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body: JSON.stringify({ text: newText })})</w:t>
      </w:r>
    </w:p>
    <w:p w14:paraId="76FBF6F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response =&gt; response.json())</w:t>
      </w:r>
    </w:p>
    <w:p w14:paraId="3B3D835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then(data =&gt; {</w:t>
      </w:r>
    </w:p>
    <w:p w14:paraId="41E3BFB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    if (data.error) {</w:t>
      </w:r>
    </w:p>
    <w:p w14:paraId="593EFB5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alert(`Error: ${data.error}`);</w:t>
      </w:r>
    </w:p>
    <w:p w14:paraId="4865F688" w14:textId="4BC0F7FE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  return;}</w:t>
      </w:r>
    </w:p>
    <w:p w14:paraId="0FD5BDB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// Close modal</w:t>
      </w:r>
    </w:p>
    <w:p w14:paraId="11E01A63" w14:textId="458AD6CF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editModal.style.display = 'none';})</w:t>
      </w:r>
    </w:p>
    <w:p w14:paraId="5D6105EE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.catch(error =&gt; {</w:t>
      </w:r>
    </w:p>
    <w:p w14:paraId="6E2D5D9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console.error('Error:', error);</w:t>
      </w:r>
    </w:p>
    <w:p w14:paraId="26CCB96A" w14:textId="0A2B7A39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alert('Failed to update message. Please try again.');});}  });</w:t>
      </w:r>
    </w:p>
    <w:p w14:paraId="55301547" w14:textId="40FC8BFD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    // Cancel edit button handler</w:t>
      </w:r>
    </w:p>
    <w:p w14:paraId="30AD2D1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cancelEdit.addEventListener('click', () =&gt; {</w:t>
      </w:r>
    </w:p>
    <w:p w14:paraId="055308F9" w14:textId="313E4AE6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editModal.style.display = 'none';  });</w:t>
      </w:r>
    </w:p>
    <w:p w14:paraId="59859CE9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Delete confirmation handler</w:t>
      </w:r>
    </w:p>
    <w:p w14:paraId="75E18DB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confirmDelete.addEventListener('click', () =&gt; {</w:t>
      </w:r>
    </w:p>
    <w:p w14:paraId="6906244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onst messageId = deleteMessageId.value;</w:t>
      </w:r>
    </w:p>
    <w:p w14:paraId="4FEB7D1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Delete message via API</w:t>
      </w:r>
    </w:p>
    <w:p w14:paraId="182B21D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(`/api/messages/${messageId}`, {</w:t>
      </w:r>
    </w:p>
    <w:p w14:paraId="1C448099" w14:textId="5EB9D16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method: 'DELETE'})</w:t>
      </w:r>
    </w:p>
    <w:p w14:paraId="0B061B9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.then(response =&gt; response.json())</w:t>
      </w:r>
    </w:p>
    <w:p w14:paraId="045D3791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.then(data =&gt; {</w:t>
      </w:r>
    </w:p>
    <w:p w14:paraId="072962A3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if (data.error) {</w:t>
      </w:r>
    </w:p>
    <w:p w14:paraId="59B9BA1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alert(`Error: ${data.error}`);</w:t>
      </w:r>
    </w:p>
    <w:p w14:paraId="34587FB9" w14:textId="2984443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  return;}</w:t>
      </w:r>
    </w:p>
    <w:p w14:paraId="2CAC3540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// Close modal</w:t>
      </w:r>
    </w:p>
    <w:p w14:paraId="6583AF9D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deleteModal.style.display = 'none';</w:t>
      </w:r>
    </w:p>
    <w:p w14:paraId="5FCBB58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  .catch(error =&gt; {</w:t>
      </w:r>
    </w:p>
    <w:p w14:paraId="2500575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console.error('Error:', error);</w:t>
      </w:r>
    </w:p>
    <w:p w14:paraId="12A85766" w14:textId="62C392C5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alert('Failed to delete message. Please try again.');});  });</w:t>
      </w:r>
    </w:p>
    <w:p w14:paraId="73268D8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Cancel delete button handler</w:t>
      </w:r>
    </w:p>
    <w:p w14:paraId="2911963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cancelDelete.addEventListener('click', () =&gt; {</w:t>
      </w:r>
    </w:p>
    <w:p w14:paraId="3C0AFA14" w14:textId="2C3AE1A8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deleteModal.style.display = 'none';});</w:t>
      </w:r>
    </w:p>
    <w:p w14:paraId="0BACA55A" w14:textId="69EFABD1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    // Refresh button handler</w:t>
      </w:r>
    </w:p>
    <w:p w14:paraId="79501E9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refreshButton.addEventListener('click', () =&gt; {</w:t>
      </w:r>
    </w:p>
    <w:p w14:paraId="11B3AB0E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Messages();</w:t>
      </w:r>
    </w:p>
    <w:p w14:paraId="45C99A91" w14:textId="7AFEB5DD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Users();});</w:t>
      </w:r>
    </w:p>
    <w:p w14:paraId="1F3A17EC" w14:textId="2A9F5D33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    // Logout button handler</w:t>
      </w:r>
    </w:p>
    <w:p w14:paraId="12B4804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logoutButton.addEventListener('click', () =&gt; {</w:t>
      </w:r>
    </w:p>
    <w:p w14:paraId="31AA82A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urrentUsername = '';</w:t>
      </w:r>
    </w:p>
    <w:p w14:paraId="75623BF8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hatScreen.style.display = 'none';</w:t>
      </w:r>
    </w:p>
    <w:p w14:paraId="54A37EF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usernameScreen.style.display = 'flex';</w:t>
      </w:r>
    </w:p>
    <w:p w14:paraId="658ABF3A" w14:textId="30885E6C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usernameInput.value = '';});    // Socket.io events</w:t>
      </w:r>
    </w:p>
    <w:p w14:paraId="4F634A7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Receive message history</w:t>
      </w:r>
    </w:p>
    <w:p w14:paraId="2F2C1CA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socket.on('messageHistory', (messages) =&gt; {</w:t>
      </w:r>
    </w:p>
    <w:p w14:paraId="4A533A2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hatMessages.innerHTML = '';</w:t>
      </w:r>
    </w:p>
    <w:p w14:paraId="75EBF3E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messages.forEach(message =&gt; {</w:t>
      </w:r>
    </w:p>
    <w:p w14:paraId="30F9A120" w14:textId="2CA951C0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  displayMessage(message);  });</w:t>
      </w:r>
    </w:p>
    <w:p w14:paraId="73A715E0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Auto-scroll to the bottom</w:t>
      </w:r>
    </w:p>
    <w:p w14:paraId="3413F9D4" w14:textId="2629DF15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hatMessages.scrollTop = chatMessages.scrollHeight;});</w:t>
      </w:r>
    </w:p>
    <w:p w14:paraId="0007B084" w14:textId="0FD0185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Receive new message</w:t>
      </w:r>
    </w:p>
    <w:p w14:paraId="420B6356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lastRenderedPageBreak/>
        <w:t>    socket.on('message', (message) =&gt; {</w:t>
      </w:r>
    </w:p>
    <w:p w14:paraId="49EEBA9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displayMessage(message);</w:t>
      </w:r>
    </w:p>
    <w:p w14:paraId="66797DAF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Auto-scroll to the bottom</w:t>
      </w:r>
    </w:p>
    <w:p w14:paraId="32D4B1C1" w14:textId="3A89AD2E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chatMessages.scrollTop = chatMessages.scrollHeight;});</w:t>
      </w:r>
    </w:p>
    <w:p w14:paraId="27F7F277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Message updated</w:t>
      </w:r>
    </w:p>
    <w:p w14:paraId="6E1D8CB4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socket.on('messageUpdated', (message) =&gt; {</w:t>
      </w:r>
    </w:p>
    <w:p w14:paraId="7EABCE8C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Refresh messages to show updated content</w:t>
      </w:r>
    </w:p>
    <w:p w14:paraId="72F2FE44" w14:textId="0BE3DE74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Messages();  });</w:t>
      </w:r>
    </w:p>
    <w:p w14:paraId="6F117D32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// Message deleted</w:t>
      </w:r>
    </w:p>
    <w:p w14:paraId="0CFCE92B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socket.on('messageDeleted', (data) =&gt; {</w:t>
      </w:r>
    </w:p>
    <w:p w14:paraId="5D89CFCA" w14:textId="7777777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// Refresh messages to remove deleted message</w:t>
      </w:r>
    </w:p>
    <w:p w14:paraId="03C71F32" w14:textId="1D7E3F67" w:rsidR="00976548" w:rsidRPr="00976548" w:rsidRDefault="00976548" w:rsidP="00976548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    fetchMessages();});</w:t>
      </w:r>
    </w:p>
    <w:p w14:paraId="7AC0ABB2" w14:textId="786C72E8" w:rsidR="006341E3" w:rsidRPr="002B52A4" w:rsidRDefault="00976548" w:rsidP="00CD56B7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76548">
        <w:rPr>
          <w:noProof/>
          <w:color w:val="000000" w:themeColor="text1"/>
          <w:sz w:val="22"/>
          <w:szCs w:val="22"/>
          <w:lang w:val="en-IN"/>
        </w:rPr>
        <w:t>  &lt;/script&gt;</w:t>
      </w:r>
    </w:p>
    <w:p w14:paraId="355CD081" w14:textId="19D4A516" w:rsidR="00445028" w:rsidRDefault="00967ED2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42B92BFA" w14:textId="40D72CD8" w:rsidR="00976548" w:rsidRDefault="00976548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497E81">
        <w:rPr>
          <w:b/>
          <w:bCs/>
          <w:noProof/>
          <w:color w:val="000000" w:themeColor="text1"/>
        </w:rPr>
        <w:drawing>
          <wp:inline distT="0" distB="0" distL="0" distR="0" wp14:anchorId="22A56A1A" wp14:editId="15EE7C90">
            <wp:extent cx="3286539" cy="2496250"/>
            <wp:effectExtent l="0" t="0" r="9525" b="0"/>
            <wp:docPr id="15035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6959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6174" cy="25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1613">
        <w:rPr>
          <w:b/>
          <w:bCs/>
          <w:noProof/>
          <w:color w:val="000000" w:themeColor="text1"/>
        </w:rPr>
        <w:drawing>
          <wp:inline distT="0" distB="0" distL="0" distR="0" wp14:anchorId="19E0216E" wp14:editId="5CF983BA">
            <wp:extent cx="3426478" cy="2560024"/>
            <wp:effectExtent l="0" t="0" r="2540" b="0"/>
            <wp:docPr id="2063122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2483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6764" cy="259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3196F" w14:textId="7CCA2FA3" w:rsidR="00C95586" w:rsidRDefault="00C95586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015EB206" w14:textId="2B931198" w:rsidR="00531613" w:rsidRDefault="00D703AD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D703AD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4416C2D2" wp14:editId="2E851B05">
            <wp:extent cx="5526157" cy="3170888"/>
            <wp:effectExtent l="0" t="0" r="0" b="0"/>
            <wp:docPr id="1033682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68286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8190" cy="317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A54C0" w14:textId="77777777" w:rsidR="00A93460" w:rsidRDefault="00A93460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1A9223B6" w14:textId="028C83C6" w:rsidR="00030873" w:rsidRDefault="00030873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A93460">
        <w:rPr>
          <w:b/>
          <w:bCs/>
          <w:noProof/>
          <w:color w:val="000000" w:themeColor="text1"/>
        </w:rPr>
        <w:drawing>
          <wp:inline distT="0" distB="0" distL="0" distR="0" wp14:anchorId="29D83436" wp14:editId="5B3AC76B">
            <wp:extent cx="3439198" cy="2472083"/>
            <wp:effectExtent l="0" t="0" r="8890" b="4445"/>
            <wp:docPr id="2053642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64208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9915" cy="249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00AB" w:rsidRPr="003100AB">
        <w:rPr>
          <w:b/>
          <w:bCs/>
          <w:noProof/>
          <w:color w:val="000000" w:themeColor="text1"/>
        </w:rPr>
        <w:drawing>
          <wp:inline distT="0" distB="0" distL="0" distR="0" wp14:anchorId="63A7E2FF" wp14:editId="762B8079">
            <wp:extent cx="3399183" cy="2479830"/>
            <wp:effectExtent l="0" t="0" r="0" b="0"/>
            <wp:docPr id="167001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100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906" cy="2537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85D95" w14:textId="790149A8" w:rsidR="00A93460" w:rsidRDefault="00A93460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5D52067E" w14:textId="77777777" w:rsidR="00531613" w:rsidRDefault="00531613" w:rsidP="00217DEA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1F0C4D47" w14:textId="7DA58193" w:rsidR="00436EF6" w:rsidRDefault="00436EF6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2A2829D9" w14:textId="5B7BF9AB" w:rsidR="004D56A1" w:rsidRDefault="004D56A1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D56A1" w:rsidSect="00256BBD">
      <w:headerReference w:type="default" r:id="rId13"/>
      <w:footerReference w:type="default" r:id="rId14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B98B1" w14:textId="77777777" w:rsidR="00770F3D" w:rsidRDefault="00770F3D" w:rsidP="008A791A">
      <w:r>
        <w:separator/>
      </w:r>
    </w:p>
  </w:endnote>
  <w:endnote w:type="continuationSeparator" w:id="0">
    <w:p w14:paraId="0E8D71DB" w14:textId="77777777" w:rsidR="00770F3D" w:rsidRDefault="00770F3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A12A5" w14:textId="77777777" w:rsidR="00770F3D" w:rsidRDefault="00770F3D" w:rsidP="008A791A">
      <w:r>
        <w:separator/>
      </w:r>
    </w:p>
  </w:footnote>
  <w:footnote w:type="continuationSeparator" w:id="0">
    <w:p w14:paraId="0FF4A54B" w14:textId="77777777" w:rsidR="00770F3D" w:rsidRDefault="00770F3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58BB3A5F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AB5CE2" w:rsidRPr="00AB5CE2">
            <w:rPr>
              <w:b/>
              <w:noProof/>
            </w:rPr>
            <w:t>Database: Using MongoDB, build the CRUD operations with NodeJS</w:t>
          </w:r>
          <w:r w:rsidR="002E2085" w:rsidRPr="002E2085">
            <w:rPr>
              <w:b/>
              <w:noProof/>
            </w:rPr>
            <w:t>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64C81DA8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2E2085">
            <w:rPr>
              <w:b/>
              <w:szCs w:val="20"/>
              <w:lang w:val="en-IN"/>
            </w:rPr>
            <w:t>1</w:t>
          </w:r>
          <w:r w:rsidR="00656986">
            <w:rPr>
              <w:b/>
              <w:szCs w:val="20"/>
              <w:lang w:val="en-IN"/>
            </w:rPr>
            <w:t>2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0873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50D8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17DEA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C7089"/>
    <w:rsid w:val="002D20F8"/>
    <w:rsid w:val="002D460F"/>
    <w:rsid w:val="002D6DC7"/>
    <w:rsid w:val="002E2085"/>
    <w:rsid w:val="002E7736"/>
    <w:rsid w:val="002E7B8C"/>
    <w:rsid w:val="003100AB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1911"/>
    <w:rsid w:val="00382621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D6C1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36EF6"/>
    <w:rsid w:val="0044203A"/>
    <w:rsid w:val="00445028"/>
    <w:rsid w:val="004463D7"/>
    <w:rsid w:val="00447A2E"/>
    <w:rsid w:val="004544FD"/>
    <w:rsid w:val="004567D9"/>
    <w:rsid w:val="00456E58"/>
    <w:rsid w:val="004611C2"/>
    <w:rsid w:val="00470CB0"/>
    <w:rsid w:val="00472B6B"/>
    <w:rsid w:val="0047704A"/>
    <w:rsid w:val="0047769B"/>
    <w:rsid w:val="00482333"/>
    <w:rsid w:val="004823DD"/>
    <w:rsid w:val="004839D1"/>
    <w:rsid w:val="0048538E"/>
    <w:rsid w:val="004905F2"/>
    <w:rsid w:val="00490F70"/>
    <w:rsid w:val="00492BB9"/>
    <w:rsid w:val="00497E81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1733"/>
    <w:rsid w:val="004F500A"/>
    <w:rsid w:val="004F5D8A"/>
    <w:rsid w:val="00506FA5"/>
    <w:rsid w:val="005124C5"/>
    <w:rsid w:val="00513571"/>
    <w:rsid w:val="00513F79"/>
    <w:rsid w:val="0053073D"/>
    <w:rsid w:val="00531613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C58CA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1FC"/>
    <w:rsid w:val="00626725"/>
    <w:rsid w:val="006304BB"/>
    <w:rsid w:val="0063154D"/>
    <w:rsid w:val="006341E3"/>
    <w:rsid w:val="006344A9"/>
    <w:rsid w:val="00634EC5"/>
    <w:rsid w:val="0063519B"/>
    <w:rsid w:val="006360A4"/>
    <w:rsid w:val="006363A3"/>
    <w:rsid w:val="00637507"/>
    <w:rsid w:val="00641514"/>
    <w:rsid w:val="006416BF"/>
    <w:rsid w:val="00647EE2"/>
    <w:rsid w:val="00652944"/>
    <w:rsid w:val="00652E52"/>
    <w:rsid w:val="00655F6A"/>
    <w:rsid w:val="00656986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81CF6"/>
    <w:rsid w:val="00684A34"/>
    <w:rsid w:val="00685D3C"/>
    <w:rsid w:val="00686A54"/>
    <w:rsid w:val="00691034"/>
    <w:rsid w:val="006927F1"/>
    <w:rsid w:val="00693087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26F5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6A85"/>
    <w:rsid w:val="00757579"/>
    <w:rsid w:val="00761E8F"/>
    <w:rsid w:val="00763AC1"/>
    <w:rsid w:val="00765FB6"/>
    <w:rsid w:val="007679ED"/>
    <w:rsid w:val="00770F3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5269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11C0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37BB5"/>
    <w:rsid w:val="00943CBF"/>
    <w:rsid w:val="00951679"/>
    <w:rsid w:val="00954E86"/>
    <w:rsid w:val="009568DB"/>
    <w:rsid w:val="00957B63"/>
    <w:rsid w:val="00967ED2"/>
    <w:rsid w:val="00972138"/>
    <w:rsid w:val="009729B2"/>
    <w:rsid w:val="00974D08"/>
    <w:rsid w:val="009754A8"/>
    <w:rsid w:val="0097654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6AA2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37F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842AE"/>
    <w:rsid w:val="00A93460"/>
    <w:rsid w:val="00A956F4"/>
    <w:rsid w:val="00AA02C7"/>
    <w:rsid w:val="00AA24E2"/>
    <w:rsid w:val="00AA4FED"/>
    <w:rsid w:val="00AA7678"/>
    <w:rsid w:val="00AA76F5"/>
    <w:rsid w:val="00AB2589"/>
    <w:rsid w:val="00AB296F"/>
    <w:rsid w:val="00AB29CA"/>
    <w:rsid w:val="00AB4833"/>
    <w:rsid w:val="00AB5CE2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331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4E28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35BF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70E75"/>
    <w:rsid w:val="00C8106A"/>
    <w:rsid w:val="00C87F20"/>
    <w:rsid w:val="00C92E62"/>
    <w:rsid w:val="00C95586"/>
    <w:rsid w:val="00C96270"/>
    <w:rsid w:val="00CA3599"/>
    <w:rsid w:val="00CA3D1E"/>
    <w:rsid w:val="00CA6170"/>
    <w:rsid w:val="00CA7095"/>
    <w:rsid w:val="00CB1C7E"/>
    <w:rsid w:val="00CB4442"/>
    <w:rsid w:val="00CC3775"/>
    <w:rsid w:val="00CC78FE"/>
    <w:rsid w:val="00CD52E3"/>
    <w:rsid w:val="00CD56B7"/>
    <w:rsid w:val="00CD5E06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03AD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D52B2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538D"/>
    <w:rsid w:val="00F060A8"/>
    <w:rsid w:val="00F12B47"/>
    <w:rsid w:val="00F12F15"/>
    <w:rsid w:val="00F15E11"/>
    <w:rsid w:val="00F15E4F"/>
    <w:rsid w:val="00F222DF"/>
    <w:rsid w:val="00F2469E"/>
    <w:rsid w:val="00F26DB0"/>
    <w:rsid w:val="00F26F29"/>
    <w:rsid w:val="00F31A85"/>
    <w:rsid w:val="00F32278"/>
    <w:rsid w:val="00F3290D"/>
    <w:rsid w:val="00F3709A"/>
    <w:rsid w:val="00F3743B"/>
    <w:rsid w:val="00F405EA"/>
    <w:rsid w:val="00F41778"/>
    <w:rsid w:val="00F5035C"/>
    <w:rsid w:val="00F56C83"/>
    <w:rsid w:val="00F63193"/>
    <w:rsid w:val="00F63644"/>
    <w:rsid w:val="00F67CFC"/>
    <w:rsid w:val="00F67D7B"/>
    <w:rsid w:val="00F72AFB"/>
    <w:rsid w:val="00F77024"/>
    <w:rsid w:val="00F77D22"/>
    <w:rsid w:val="00F8369A"/>
    <w:rsid w:val="00F84DA6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msonormal0">
    <w:name w:val="msonormal"/>
    <w:basedOn w:val="Normal"/>
    <w:rsid w:val="00976548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00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2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4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17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56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5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2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3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2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6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0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0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29</cp:revision>
  <cp:lastPrinted>2025-04-20T17:42:00Z</cp:lastPrinted>
  <dcterms:created xsi:type="dcterms:W3CDTF">2025-04-20T15:46:00Z</dcterms:created>
  <dcterms:modified xsi:type="dcterms:W3CDTF">2025-04-20T17:52:00Z</dcterms:modified>
</cp:coreProperties>
</file>